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679A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60C8E6EF" w14:textId="77777777" w:rsidR="0046305D" w:rsidRDefault="00D86416" w:rsidP="00D86416">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7369EF">
        <w:t xml:space="preserve">  </w:t>
      </w:r>
    </w:p>
    <w:p w14:paraId="35DA5189" w14:textId="64BACCA9" w:rsidR="00D86416" w:rsidRPr="00D86416" w:rsidRDefault="007369EF" w:rsidP="0046305D">
      <w:pPr>
        <w:ind w:firstLine="720"/>
      </w:pPr>
      <w:r>
        <w:t>NCU-F has finite resources and cannot address every vector that results in a loss of confidentiality, integrity, and availability.  Instead, the risk management plan must specifically address a subset of circumstances and default to general recovery procedures for other settings.  For example, if an employee’s workstation becomes unresponsive, the support office might follow a ‘retry-reboot-reinstall-replace’ workflow.</w:t>
      </w:r>
      <w:r w:rsidR="007637BD">
        <w:t xml:space="preserve">  Meanwhile, a legacy mainframe might be too costly to touch and need a concise remediation process.</w:t>
      </w:r>
      <w:r w:rsidR="0046305D">
        <w:t xml:space="preserve">  One approach is to delineate appropriate responses is through asset classification system</w:t>
      </w:r>
      <w:r w:rsidR="00BF4EA2">
        <w:t xml:space="preserve"> processes</w:t>
      </w:r>
      <w:r w:rsidR="0046305D">
        <w:t>.</w:t>
      </w:r>
    </w:p>
    <w:p w14:paraId="6D0D574C" w14:textId="2FDC39D7" w:rsidR="005737A3" w:rsidRDefault="005737A3" w:rsidP="005737A3">
      <w:pPr>
        <w:pStyle w:val="Heading1"/>
      </w:pPr>
      <w:r>
        <w:t>Section III: Business Impact Analysis</w:t>
      </w:r>
    </w:p>
    <w:p w14:paraId="5CFFB8FB" w14:textId="77777777" w:rsidR="00A358F7" w:rsidRDefault="00A358F7" w:rsidP="00A358F7">
      <w:pPr>
        <w:ind w:firstLine="720"/>
      </w:pPr>
      <w:r>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not possible, making hedging with insurance a more appropriate response.  </w:t>
      </w:r>
      <w:r>
        <w:lastRenderedPageBreak/>
        <w:t>For example, it might be prohibitively expensive to have redundant manufacturing plants, while unlikely, if the building burnt down, then the organization would go out of business.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  For most other scenarios, the business needs to rely on controls that detect and react to failures promptly</w:t>
      </w:r>
      <w:sdt>
        <w:sdtPr>
          <w:id w:val="-1189131434"/>
          <w:citation/>
        </w:sdtPr>
        <w:sdtContent>
          <w:r>
            <w:fldChar w:fldCharType="begin"/>
          </w:r>
          <w:r>
            <w:instrText xml:space="preserve"> CITATION Kos15 \l 1033 </w:instrText>
          </w:r>
          <w:r>
            <w:fldChar w:fldCharType="separate"/>
          </w:r>
          <w:r>
            <w:rPr>
              <w:noProof/>
            </w:rPr>
            <w:t xml:space="preserve"> (Kosub, 2015)</w:t>
          </w:r>
          <w:r>
            <w:fldChar w:fldCharType="end"/>
          </w:r>
        </w:sdtContent>
      </w:sdt>
      <w:r>
        <w:t>.  These might include technologies such as anti-virus and Intrusion Detection/Prevention Systems (IDS/IPS).</w:t>
      </w:r>
    </w:p>
    <w:p w14:paraId="596855EA" w14:textId="77777777" w:rsidR="00A358F7" w:rsidRPr="00805894" w:rsidRDefault="00A358F7" w:rsidP="00A358F7">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For instance, if the network topology requires a user to maintain five accounts with different password complexities, 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more desirable credential management.  Another technical gain comes from the removal of redundant components, each with the potential to contain incorrect application code or configuration settings.  Removing redundancies also aids in more consistency through centralized policy management and enforcement.</w:t>
      </w:r>
    </w:p>
    <w:p w14:paraId="5C982AD3" w14:textId="75952799" w:rsidR="005737A3" w:rsidRDefault="005737A3" w:rsidP="005737A3">
      <w:pPr>
        <w:pStyle w:val="Heading1"/>
      </w:pPr>
      <w:r>
        <w:t>Section IV: Plan of Action and Milestones</w:t>
      </w:r>
    </w:p>
    <w:p w14:paraId="761D1FF9" w14:textId="59078B59" w:rsidR="005737A3" w:rsidRDefault="005737A3" w:rsidP="005737A3">
      <w:pPr>
        <w:pStyle w:val="Heading1"/>
      </w:pPr>
      <w:r>
        <w:t>Section V: Risk Reduction for Mobile Device Management</w:t>
      </w:r>
    </w:p>
    <w:p w14:paraId="74EC96AB" w14:textId="77777777" w:rsidR="00D80C70" w:rsidRDefault="00D80C70" w:rsidP="00D80C70">
      <w:pPr>
        <w:ind w:firstLine="720"/>
      </w:pPr>
      <w:r>
        <w:t xml:space="preserve">Legacy network environments heavily rely on centralizing information into a single mainframe or data warehouse.  Network security teams could protect these resources through border security solutions, such as firewalls and other network access controls.  However, this </w:t>
      </w:r>
      <w:r>
        <w:lastRenderedPageBreak/>
        <w:t>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w:t>
      </w:r>
    </w:p>
    <w:p w14:paraId="335D030D" w14:textId="77777777" w:rsidR="00D80C70" w:rsidRDefault="00D80C70" w:rsidP="00D80C70">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However, these CMT products tend to specialize in specific platforms and scenarios, which limits the device supportability matrix for corporate Information Technology (IT) departments.  Due to these restrictions, rigid homogenous topologies became the norm instead of allowing the best tool for the job.</w:t>
      </w:r>
    </w:p>
    <w:p w14:paraId="124AD6FA" w14:textId="77777777" w:rsidR="00D80C70" w:rsidRPr="00174C6D" w:rsidRDefault="00D80C70" w:rsidP="00D80C70">
      <w:pPr>
        <w:ind w:firstLine="720"/>
      </w:pP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w:t>
      </w:r>
      <w:r w:rsidRPr="00C42E08">
        <w:lastRenderedPageBreak/>
        <w:t xml:space="preserve">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45753F81" w:rsidR="005737A3" w:rsidRDefault="005737A3" w:rsidP="005737A3">
      <w:pPr>
        <w:pStyle w:val="Heading1"/>
      </w:pPr>
      <w:r>
        <w:t>Section VI: Tooling Recommendations</w:t>
      </w:r>
    </w:p>
    <w:p w14:paraId="3E1202F1" w14:textId="2808CDAB" w:rsidR="00A358F7" w:rsidRDefault="00A358F7" w:rsidP="00A358F7">
      <w:pPr>
        <w:ind w:firstLine="720"/>
      </w:pPr>
      <w:r>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77777777" w:rsidR="00A86D02" w:rsidRDefault="00A86D02" w:rsidP="00A86D02">
      <w:pPr>
        <w:ind w:firstLine="720"/>
      </w:pPr>
      <w:r>
        <w:t xml:space="preserve">Modern business topologies are dynamic and interconnected, containing components that originate from internal teams, external contractors, and third-party providers.  Overtime priorities shift and follow economic incentives to churn out new products and features, causing </w:t>
      </w:r>
      <w:proofErr w:type="spellStart"/>
      <w:r>
        <w:t>bitrot</w:t>
      </w:r>
      <w:proofErr w:type="spellEnd"/>
      <w:r>
        <w:t xml:space="preserve"> to neglected services and new features that lack sufficient 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Eventually, service failures occur within this complex environment leading to the natural </w:t>
      </w:r>
      <w:r>
        <w:lastRenderedPageBreak/>
        <w:t>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5945D152" w:rsidR="00A86D02" w:rsidRDefault="00A86D02" w:rsidP="00A86D02">
      <w:pPr>
        <w:ind w:firstLine="720"/>
      </w:pPr>
      <w:r>
        <w:t xml:space="preserve">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w:t>
      </w:r>
      <w:r>
        <w:lastRenderedPageBreak/>
        <w:t>(see Table 1).  Before choosing a provider, the organization needs to assess the most concerning scenarios and acceptable costs.  For example, a simple branch office that already uses McAfee anti-virus will likely find McAfee Security Manager a great fit.</w:t>
      </w:r>
    </w:p>
    <w:p w14:paraId="44DD36BD" w14:textId="2E74E968" w:rsidR="005737A3" w:rsidRDefault="005737A3" w:rsidP="005737A3">
      <w:pPr>
        <w:pStyle w:val="Heading1"/>
      </w:pPr>
      <w:r>
        <w:t xml:space="preserve">Section VII: </w:t>
      </w:r>
      <w:r w:rsidR="00A86D02">
        <w:t>Privacy and Risk from Cloud Environments</w:t>
      </w:r>
    </w:p>
    <w:p w14:paraId="795D812B" w14:textId="77777777" w:rsidR="00A8113B" w:rsidRDefault="00A8113B" w:rsidP="00A8113B">
      <w:pPr>
        <w:pStyle w:val="Heading2"/>
      </w:pPr>
      <w:r>
        <w:t xml:space="preserve">Abstract Borders, Cloud, and </w:t>
      </w:r>
      <w:proofErr w:type="spellStart"/>
      <w:r>
        <w:t>XaaS</w:t>
      </w:r>
      <w:proofErr w:type="spellEnd"/>
    </w:p>
    <w:p w14:paraId="0D915A8D" w14:textId="0CB7A6AB" w:rsidR="00A8113B" w:rsidRPr="00A358F7"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77777777" w:rsidR="00A358F7" w:rsidRDefault="00A358F7" w:rsidP="00A358F7">
      <w:r>
        <w:t xml:space="preserve">The attack against the NCU-F application interface has enabled international actors to install multiple strains of malware onto the network.  The administrative team must devise a response </w:t>
      </w:r>
      <w:r>
        <w:lastRenderedPageBreak/>
        <w:t xml:space="preserve">plan to contain the infestat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77777777"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t>Branch Offices</w:t>
      </w:r>
    </w:p>
    <w:p w14:paraId="1C1D5B7D" w14:textId="77777777" w:rsidR="00A358F7" w:rsidRDefault="00A358F7" w:rsidP="00A358F7">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w:t>
          </w:r>
          <w:r>
            <w:rPr>
              <w:noProof/>
            </w:rPr>
            <w:lastRenderedPageBreak/>
            <w:t>(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virus licenses.  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 xml:space="preserve">After addressing the initial crisis, the business must come up with alerting and monitoring enhancements to become more proactive against future attacks.  One reason that this attack will </w:t>
      </w:r>
      <w:r>
        <w:lastRenderedPageBreak/>
        <w:t>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xml:space="preserve">,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w:t>
      </w:r>
      <w:r>
        <w:lastRenderedPageBreak/>
        <w:t>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 xml:space="preserve">Mitigating the vulnerability could be a trivial change to a configuration file or require massive changes to the infrastructure.  These changes present multiple risks to the organization, </w:t>
      </w:r>
      <w:r>
        <w:lastRenderedPageBreak/>
        <w:t>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7F9DE3D" w14:textId="0917F605" w:rsid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  </w:t>
      </w:r>
    </w:p>
    <w:p w14:paraId="72245C67" w14:textId="7745CAEC" w:rsidR="004D7796" w:rsidRPr="004D7796" w:rsidRDefault="004D7796" w:rsidP="004D7796">
      <w:pPr>
        <w:ind w:firstLine="720"/>
      </w:pPr>
      <w:r>
        <w:t xml:space="preserve">The compensation strategy will need to follow a procedure that restores service.  If the procedure is poorly defined or not implemented, then the Mean Time to Recovery (MTTR) can </w:t>
      </w:r>
      <w:r>
        <w:lastRenderedPageBreak/>
        <w:t>b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36695A30" w14:textId="158856A3" w:rsidR="005737A3" w:rsidRDefault="005737A3" w:rsidP="005737A3">
      <w:pPr>
        <w:pStyle w:val="Heading2"/>
      </w:pPr>
      <w:r>
        <w:t>Remote Site Fail-Over</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w:t>
      </w:r>
      <w:r>
        <w:lastRenderedPageBreak/>
        <w:t>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xml:space="preserve">.  Training corporate norms can also discourage dangerous behavior, such as installing unauthorized software of company devices or using weak passwords.  However, many of these concepts are easier said than done, as users will seek the path of least resistance to accomplish </w:t>
      </w:r>
      <w:r>
        <w:lastRenderedPageBreak/>
        <w:t>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50DB4" w14:textId="77777777" w:rsidR="006679A7" w:rsidRDefault="006679A7" w:rsidP="0082223F">
      <w:pPr>
        <w:spacing w:line="240" w:lineRule="auto"/>
      </w:pPr>
      <w:r>
        <w:separator/>
      </w:r>
    </w:p>
  </w:endnote>
  <w:endnote w:type="continuationSeparator" w:id="0">
    <w:p w14:paraId="4932A10A" w14:textId="77777777" w:rsidR="006679A7" w:rsidRDefault="006679A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72CC6" w14:textId="77777777" w:rsidR="006679A7" w:rsidRDefault="006679A7" w:rsidP="0082223F">
      <w:pPr>
        <w:spacing w:line="240" w:lineRule="auto"/>
      </w:pPr>
      <w:r>
        <w:separator/>
      </w:r>
    </w:p>
  </w:footnote>
  <w:footnote w:type="continuationSeparator" w:id="0">
    <w:p w14:paraId="6AAF9F07" w14:textId="77777777" w:rsidR="006679A7" w:rsidRDefault="006679A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2806B7"/>
    <w:rsid w:val="003F4714"/>
    <w:rsid w:val="00401D65"/>
    <w:rsid w:val="00404259"/>
    <w:rsid w:val="004223E8"/>
    <w:rsid w:val="0046305D"/>
    <w:rsid w:val="004A784B"/>
    <w:rsid w:val="004D7796"/>
    <w:rsid w:val="005737A3"/>
    <w:rsid w:val="005B7079"/>
    <w:rsid w:val="006679A7"/>
    <w:rsid w:val="006D793E"/>
    <w:rsid w:val="0073677D"/>
    <w:rsid w:val="007369EF"/>
    <w:rsid w:val="007637BD"/>
    <w:rsid w:val="0082223F"/>
    <w:rsid w:val="00852E5B"/>
    <w:rsid w:val="00864B1A"/>
    <w:rsid w:val="00872812"/>
    <w:rsid w:val="00877007"/>
    <w:rsid w:val="0089697D"/>
    <w:rsid w:val="008B5129"/>
    <w:rsid w:val="009073E6"/>
    <w:rsid w:val="00917092"/>
    <w:rsid w:val="009A757D"/>
    <w:rsid w:val="00A12A02"/>
    <w:rsid w:val="00A1503A"/>
    <w:rsid w:val="00A237FB"/>
    <w:rsid w:val="00A358F7"/>
    <w:rsid w:val="00A51C39"/>
    <w:rsid w:val="00A8113B"/>
    <w:rsid w:val="00A86D02"/>
    <w:rsid w:val="00B13ADF"/>
    <w:rsid w:val="00B93991"/>
    <w:rsid w:val="00BF4EA2"/>
    <w:rsid w:val="00C54DC8"/>
    <w:rsid w:val="00C73692"/>
    <w:rsid w:val="00C93BB7"/>
    <w:rsid w:val="00CB25E9"/>
    <w:rsid w:val="00D75C7B"/>
    <w:rsid w:val="00D80C70"/>
    <w:rsid w:val="00D85C7B"/>
    <w:rsid w:val="00D86416"/>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8</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8</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1</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2</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39</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4</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5</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6</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5</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6</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7</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5</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9</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30</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31</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2</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33</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21</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2</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3</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6</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7</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8</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0</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1</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2</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3</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4</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5</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s>
</file>

<file path=customXml/itemProps1.xml><?xml version="1.0" encoding="utf-8"?>
<ds:datastoreItem xmlns:ds="http://schemas.openxmlformats.org/officeDocument/2006/customXml" ds:itemID="{28764A80-BE3E-4F56-B4E5-597168282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8</TotalTime>
  <Pages>19</Pages>
  <Words>4878</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0-07-26T01:38:00Z</dcterms:modified>
</cp:coreProperties>
</file>